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93350" w14:textId="12B274E9" w:rsidR="0035281E" w:rsidRDefault="0035281E"/>
    <w:p w14:paraId="633BCE68" w14:textId="0AA78D9F" w:rsidR="006B2E8F" w:rsidRPr="009146B8" w:rsidRDefault="007029A1" w:rsidP="007029A1">
      <w:pPr>
        <w:pStyle w:val="Title"/>
        <w:rPr>
          <w:lang w:val="en-GB"/>
        </w:rPr>
      </w:pPr>
      <w:r w:rsidRPr="009146B8">
        <w:rPr>
          <w:lang w:val="en-GB"/>
        </w:rPr>
        <w:t xml:space="preserve">Machine </w:t>
      </w:r>
      <w:r w:rsidR="00F960FA" w:rsidRPr="009146B8">
        <w:rPr>
          <w:lang w:val="en-GB"/>
        </w:rPr>
        <w:t>Learning,</w:t>
      </w:r>
      <w:r w:rsidRPr="009146B8">
        <w:rPr>
          <w:lang w:val="en-GB"/>
        </w:rPr>
        <w:t xml:space="preserve"> I</w:t>
      </w:r>
    </w:p>
    <w:p w14:paraId="7E239385" w14:textId="6F4FC47E" w:rsidR="007029A1" w:rsidRPr="009146B8" w:rsidRDefault="007029A1" w:rsidP="007029A1">
      <w:pPr>
        <w:pStyle w:val="Heading1"/>
        <w:rPr>
          <w:lang w:val="en-GB"/>
        </w:rPr>
      </w:pPr>
      <w:bookmarkStart w:id="0" w:name="_Toc85903404"/>
      <w:r w:rsidRPr="009146B8">
        <w:rPr>
          <w:lang w:val="en-GB"/>
        </w:rPr>
        <w:t>Assignment 1:</w:t>
      </w:r>
      <w:bookmarkEnd w:id="0"/>
    </w:p>
    <w:p w14:paraId="6231FE5F" w14:textId="4098D036" w:rsidR="007029A1" w:rsidRPr="009146B8" w:rsidRDefault="007029A1" w:rsidP="007029A1">
      <w:pPr>
        <w:pStyle w:val="Heading1"/>
        <w:rPr>
          <w:lang w:val="en-GB"/>
        </w:rPr>
      </w:pPr>
      <w:bookmarkStart w:id="1" w:name="_Toc85903405"/>
      <w:r w:rsidRPr="009146B8">
        <w:rPr>
          <w:lang w:val="en-GB"/>
        </w:rPr>
        <w:t>Classification</w:t>
      </w:r>
      <w:bookmarkEnd w:id="1"/>
    </w:p>
    <w:p w14:paraId="41788ECB" w14:textId="58F0C33C" w:rsidR="007029A1" w:rsidRDefault="007029A1" w:rsidP="007029A1">
      <w:pPr>
        <w:rPr>
          <w:lang w:val="en-GB"/>
        </w:rPr>
      </w:pPr>
    </w:p>
    <w:p w14:paraId="277EB0A9" w14:textId="77777777" w:rsidR="0003479A" w:rsidRPr="009146B8" w:rsidRDefault="0003479A" w:rsidP="007029A1">
      <w:pPr>
        <w:rPr>
          <w:lang w:val="en-GB"/>
        </w:rPr>
      </w:pPr>
    </w:p>
    <w:p w14:paraId="41463347" w14:textId="60E62A9F" w:rsidR="007029A1" w:rsidRPr="009146B8" w:rsidRDefault="007029A1" w:rsidP="007029A1">
      <w:pPr>
        <w:rPr>
          <w:lang w:val="en-GB"/>
        </w:rPr>
      </w:pPr>
    </w:p>
    <w:p w14:paraId="0CC1D1E7" w14:textId="029E3FAC" w:rsidR="007029A1" w:rsidRPr="009146B8" w:rsidRDefault="007029A1" w:rsidP="007029A1">
      <w:pPr>
        <w:rPr>
          <w:lang w:val="en-GB"/>
        </w:rPr>
      </w:pPr>
    </w:p>
    <w:p w14:paraId="0BFD582B" w14:textId="112C2352" w:rsidR="007029A1" w:rsidRPr="009146B8" w:rsidRDefault="007029A1" w:rsidP="007029A1">
      <w:pPr>
        <w:rPr>
          <w:lang w:val="en-GB"/>
        </w:rPr>
      </w:pPr>
    </w:p>
    <w:p w14:paraId="6553C603" w14:textId="59E04BC0" w:rsidR="007029A1" w:rsidRPr="009146B8" w:rsidRDefault="007029A1" w:rsidP="007029A1">
      <w:pPr>
        <w:rPr>
          <w:lang w:val="en-GB"/>
        </w:rPr>
      </w:pPr>
    </w:p>
    <w:p w14:paraId="0CC6E111" w14:textId="44B4F442" w:rsidR="007029A1" w:rsidRPr="009146B8" w:rsidRDefault="007029A1" w:rsidP="007029A1">
      <w:pPr>
        <w:rPr>
          <w:lang w:val="en-GB"/>
        </w:rPr>
      </w:pPr>
    </w:p>
    <w:p w14:paraId="6D0B72D2" w14:textId="6B40E33D" w:rsidR="007029A1" w:rsidRPr="009146B8" w:rsidRDefault="007029A1" w:rsidP="007029A1">
      <w:pPr>
        <w:rPr>
          <w:lang w:val="en-GB"/>
        </w:rPr>
      </w:pPr>
    </w:p>
    <w:p w14:paraId="335A8C3A" w14:textId="33C26AA8" w:rsidR="007029A1" w:rsidRPr="009146B8" w:rsidRDefault="007029A1" w:rsidP="007029A1">
      <w:pPr>
        <w:rPr>
          <w:lang w:val="en-GB"/>
        </w:rPr>
      </w:pPr>
    </w:p>
    <w:p w14:paraId="448283DA" w14:textId="5E090D59" w:rsidR="007029A1" w:rsidRPr="009146B8" w:rsidRDefault="007029A1" w:rsidP="007029A1">
      <w:pPr>
        <w:rPr>
          <w:lang w:val="en-GB"/>
        </w:rPr>
      </w:pPr>
    </w:p>
    <w:p w14:paraId="1C51F04B" w14:textId="0E7C2260" w:rsidR="007029A1" w:rsidRPr="009146B8" w:rsidRDefault="007029A1" w:rsidP="007029A1">
      <w:pPr>
        <w:rPr>
          <w:lang w:val="en-GB"/>
        </w:rPr>
      </w:pPr>
    </w:p>
    <w:p w14:paraId="4B3F6809" w14:textId="5A86ECB9" w:rsidR="007029A1" w:rsidRPr="009146B8" w:rsidRDefault="007029A1" w:rsidP="007029A1">
      <w:pPr>
        <w:rPr>
          <w:lang w:val="en-GB"/>
        </w:rPr>
      </w:pPr>
    </w:p>
    <w:p w14:paraId="05344BAE" w14:textId="4247F6DA" w:rsidR="007029A1" w:rsidRPr="009146B8" w:rsidRDefault="007029A1" w:rsidP="007029A1">
      <w:pPr>
        <w:rPr>
          <w:lang w:val="en-GB"/>
        </w:rPr>
      </w:pPr>
    </w:p>
    <w:p w14:paraId="5DD5DC37" w14:textId="706E0DB5" w:rsidR="007029A1" w:rsidRPr="009146B8" w:rsidRDefault="007029A1" w:rsidP="007029A1">
      <w:pPr>
        <w:rPr>
          <w:lang w:val="en-GB"/>
        </w:rPr>
      </w:pPr>
    </w:p>
    <w:p w14:paraId="4910CFE4" w14:textId="2504307A" w:rsidR="007029A1" w:rsidRPr="009146B8" w:rsidRDefault="007029A1" w:rsidP="007029A1">
      <w:pPr>
        <w:rPr>
          <w:lang w:val="en-GB"/>
        </w:rPr>
      </w:pPr>
    </w:p>
    <w:p w14:paraId="2CC47936" w14:textId="086ACBA3" w:rsidR="007029A1" w:rsidRPr="009146B8" w:rsidRDefault="007029A1" w:rsidP="007029A1">
      <w:pPr>
        <w:rPr>
          <w:lang w:val="en-GB"/>
        </w:rPr>
      </w:pPr>
    </w:p>
    <w:p w14:paraId="0412D67A" w14:textId="61BACAE1" w:rsidR="007029A1" w:rsidRPr="009146B8" w:rsidRDefault="007029A1" w:rsidP="007029A1">
      <w:pPr>
        <w:rPr>
          <w:lang w:val="en-GB"/>
        </w:rPr>
      </w:pPr>
    </w:p>
    <w:p w14:paraId="5605FB4B" w14:textId="3E86591E" w:rsidR="007029A1" w:rsidRPr="009146B8" w:rsidRDefault="007029A1" w:rsidP="007029A1">
      <w:pPr>
        <w:rPr>
          <w:lang w:val="en-GB"/>
        </w:rPr>
      </w:pPr>
    </w:p>
    <w:p w14:paraId="4315AAD1" w14:textId="3146E260" w:rsidR="007029A1" w:rsidRPr="009146B8" w:rsidRDefault="007029A1" w:rsidP="007029A1">
      <w:pPr>
        <w:rPr>
          <w:lang w:val="en-GB"/>
        </w:rPr>
      </w:pPr>
    </w:p>
    <w:p w14:paraId="07675D89" w14:textId="237C1063" w:rsidR="007029A1" w:rsidRPr="009146B8" w:rsidRDefault="007029A1" w:rsidP="007029A1">
      <w:pPr>
        <w:rPr>
          <w:lang w:val="en-GB"/>
        </w:rPr>
      </w:pPr>
    </w:p>
    <w:p w14:paraId="698D619B" w14:textId="6FE667A0" w:rsidR="007029A1" w:rsidRPr="009146B8" w:rsidRDefault="007029A1" w:rsidP="007029A1">
      <w:pPr>
        <w:rPr>
          <w:lang w:val="en-GB"/>
        </w:rPr>
      </w:pPr>
    </w:p>
    <w:p w14:paraId="7BF32A9E" w14:textId="27F2C07C" w:rsidR="0003479A" w:rsidRDefault="0003479A" w:rsidP="007029A1">
      <w:pPr>
        <w:rPr>
          <w:lang w:val="en-GB"/>
        </w:rPr>
      </w:pPr>
    </w:p>
    <w:p w14:paraId="26CF2286" w14:textId="736C4179" w:rsidR="006B463C" w:rsidRDefault="006B463C" w:rsidP="007029A1">
      <w:pPr>
        <w:rPr>
          <w:lang w:val="en-GB"/>
        </w:rPr>
      </w:pPr>
    </w:p>
    <w:p w14:paraId="1B18B426" w14:textId="1DC3CC94" w:rsidR="006B463C" w:rsidRDefault="006B463C" w:rsidP="007029A1">
      <w:pPr>
        <w:rPr>
          <w:lang w:val="en-GB"/>
        </w:rPr>
      </w:pPr>
    </w:p>
    <w:p w14:paraId="7B8C1B22" w14:textId="48F9F198" w:rsidR="006B463C" w:rsidRDefault="006B463C" w:rsidP="007029A1">
      <w:pPr>
        <w:rPr>
          <w:lang w:val="en-GB"/>
        </w:rPr>
      </w:pPr>
    </w:p>
    <w:p w14:paraId="37B63301" w14:textId="77777777" w:rsidR="006B463C" w:rsidRDefault="006B463C" w:rsidP="007029A1">
      <w:pPr>
        <w:rPr>
          <w:lang w:val="en-GB"/>
        </w:rPr>
      </w:pPr>
    </w:p>
    <w:p w14:paraId="05F442E0" w14:textId="016E34FB" w:rsidR="007029A1" w:rsidRPr="00F24652" w:rsidRDefault="007C1148" w:rsidP="007029A1">
      <w:pPr>
        <w:rPr>
          <w:rStyle w:val="IntenseEmphasis"/>
          <w:lang w:val="en-GB"/>
        </w:rPr>
      </w:pPr>
      <w:r w:rsidRPr="00F24652">
        <w:rPr>
          <w:rStyle w:val="IntenseEmphasis"/>
          <w:lang w:val="en-GB"/>
        </w:rPr>
        <w:lastRenderedPageBreak/>
        <w:t>Explanatory Data Analysis (</w:t>
      </w:r>
      <w:r w:rsidR="007029A1" w:rsidRPr="00F24652">
        <w:rPr>
          <w:rStyle w:val="IntenseEmphasis"/>
          <w:lang w:val="en-GB"/>
        </w:rPr>
        <w:t>EDA</w:t>
      </w:r>
      <w:r w:rsidRPr="00F24652">
        <w:rPr>
          <w:rStyle w:val="IntenseEmphasis"/>
          <w:lang w:val="en-GB"/>
        </w:rPr>
        <w:t>)</w:t>
      </w:r>
      <w:r w:rsidR="007029A1" w:rsidRPr="00F24652">
        <w:rPr>
          <w:rStyle w:val="IntenseEmphasis"/>
          <w:lang w:val="en-GB"/>
        </w:rPr>
        <w:t>:</w:t>
      </w:r>
    </w:p>
    <w:p w14:paraId="3B962B45" w14:textId="5E3B8AC5" w:rsidR="007029A1" w:rsidRDefault="007C1148" w:rsidP="007029A1">
      <w:pPr>
        <w:rPr>
          <w:lang w:val="en-GB"/>
        </w:rPr>
      </w:pPr>
      <w:r w:rsidRPr="007C1148">
        <w:rPr>
          <w:lang w:val="en-GB"/>
        </w:rPr>
        <w:t xml:space="preserve">First of </w:t>
      </w:r>
      <w:r>
        <w:rPr>
          <w:lang w:val="en-GB"/>
        </w:rPr>
        <w:t>all, we have loaded our data on diabetes into R. Once we have our data, we begin with the EDA.</w:t>
      </w:r>
      <w:r w:rsidR="000C4AA5">
        <w:rPr>
          <w:lang w:val="en-GB"/>
        </w:rPr>
        <w:t xml:space="preserve"> This particular dataset contains </w:t>
      </w:r>
      <w:r w:rsidR="00856D56">
        <w:rPr>
          <w:lang w:val="en-GB"/>
        </w:rPr>
        <w:t xml:space="preserve">data from 768 21-year-old or older Pima Indian women. The goal of this analysis is to determine, given certain independent variables, whether </w:t>
      </w:r>
      <w:r w:rsidR="00C87EDA">
        <w:rPr>
          <w:lang w:val="en-GB"/>
        </w:rPr>
        <w:t>the Pima Indian women has diabetes or not.</w:t>
      </w:r>
    </w:p>
    <w:p w14:paraId="28BFB3E4" w14:textId="6AA3725F" w:rsidR="007C1148" w:rsidRDefault="00147E9B" w:rsidP="007029A1">
      <w:pPr>
        <w:rPr>
          <w:lang w:val="en-GB"/>
        </w:rPr>
      </w:pPr>
      <w:r>
        <w:rPr>
          <w:lang w:val="en-GB"/>
        </w:rPr>
        <w:t xml:space="preserve">In the loaded dataset, we have </w:t>
      </w:r>
      <w:r w:rsidR="005A465E">
        <w:rPr>
          <w:lang w:val="en-GB"/>
        </w:rPr>
        <w:t>9 different variables:</w:t>
      </w:r>
    </w:p>
    <w:p w14:paraId="1B679BA1" w14:textId="5E6AFA87" w:rsidR="005A465E" w:rsidRDefault="005A465E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PREGNANT: Number of times </w:t>
      </w:r>
      <w:r w:rsidR="00C87EDA">
        <w:rPr>
          <w:lang w:val="en-GB"/>
        </w:rPr>
        <w:t xml:space="preserve">the women </w:t>
      </w:r>
      <w:proofErr w:type="gramStart"/>
      <w:r w:rsidR="00C87EDA">
        <w:rPr>
          <w:lang w:val="en-GB"/>
        </w:rPr>
        <w:t>has</w:t>
      </w:r>
      <w:proofErr w:type="gramEnd"/>
      <w:r w:rsidR="00C87EDA">
        <w:rPr>
          <w:lang w:val="en-GB"/>
        </w:rPr>
        <w:t xml:space="preserve"> gotten pregnant</w:t>
      </w:r>
    </w:p>
    <w:p w14:paraId="4919EC34" w14:textId="75C89827" w:rsidR="00C87EDA" w:rsidRDefault="00E643A0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GLUCOSE: </w:t>
      </w:r>
      <w:r w:rsidR="00126972">
        <w:rPr>
          <w:lang w:val="en-GB"/>
        </w:rPr>
        <w:t>Glucose level 2 hours after an oral glucose tolerance test</w:t>
      </w:r>
    </w:p>
    <w:p w14:paraId="2B81FEC4" w14:textId="54BCFF92" w:rsidR="00126972" w:rsidRDefault="00126972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BLOODPRESSURE: </w:t>
      </w:r>
      <w:r w:rsidR="00B10C78">
        <w:rPr>
          <w:lang w:val="en-GB"/>
        </w:rPr>
        <w:t>Diastolic blood pressure (mm Hg)</w:t>
      </w:r>
    </w:p>
    <w:p w14:paraId="71A55F26" w14:textId="14520136" w:rsidR="00B10C78" w:rsidRDefault="00B10C78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KINTHICKNESS: Triceps skin fold thickness (mm)</w:t>
      </w:r>
    </w:p>
    <w:p w14:paraId="29052553" w14:textId="7019EA49" w:rsidR="00B10C78" w:rsidRDefault="00B10C78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SULIN: </w:t>
      </w:r>
      <w:r w:rsidR="0065599D">
        <w:rPr>
          <w:lang w:val="en-GB"/>
        </w:rPr>
        <w:t>Insulin level 2 hours after a</w:t>
      </w:r>
      <w:r w:rsidR="0062206F">
        <w:rPr>
          <w:lang w:val="en-GB"/>
        </w:rPr>
        <w:t xml:space="preserve"> serum insulin test (mu U/ml)</w:t>
      </w:r>
    </w:p>
    <w:p w14:paraId="2D3DF08D" w14:textId="7E93C85F" w:rsidR="0062206F" w:rsidRDefault="009711F2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BMI: Body mass index (weight (kg)/ height (m)^2)</w:t>
      </w:r>
    </w:p>
    <w:p w14:paraId="59F56D78" w14:textId="53D3E489" w:rsidR="009711F2" w:rsidRDefault="00F5002D" w:rsidP="005A465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DIABETESPEDIGREEFUNCTION: </w:t>
      </w:r>
      <w:r w:rsidR="000D53B7" w:rsidRPr="000D53B7">
        <w:rPr>
          <w:lang w:val="en-GB"/>
        </w:rPr>
        <w:t>a function which scores likelihood of diabetes based on family history</w:t>
      </w:r>
    </w:p>
    <w:p w14:paraId="07A214C2" w14:textId="37606DD7" w:rsidR="004E3D7B" w:rsidRDefault="002B0A02" w:rsidP="009F746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GE: Age when the data was taken</w:t>
      </w:r>
    </w:p>
    <w:p w14:paraId="0962A1F5" w14:textId="4250FE47" w:rsidR="009F7469" w:rsidRDefault="009F7469" w:rsidP="009F746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OUTCOME: 0 = Non-diabetic, 1 = Diabetic</w:t>
      </w:r>
    </w:p>
    <w:p w14:paraId="3837BBFD" w14:textId="0A83321E" w:rsidR="009F7469" w:rsidRPr="00A0521E" w:rsidRDefault="003127B8" w:rsidP="009F7469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7216" behindDoc="1" locked="0" layoutInCell="1" allowOverlap="1" wp14:anchorId="211D5083" wp14:editId="65C33F0B">
            <wp:simplePos x="0" y="0"/>
            <wp:positionH relativeFrom="column">
              <wp:posOffset>733425</wp:posOffset>
            </wp:positionH>
            <wp:positionV relativeFrom="paragraph">
              <wp:posOffset>746125</wp:posOffset>
            </wp:positionV>
            <wp:extent cx="3345180" cy="2064385"/>
            <wp:effectExtent l="0" t="0" r="7620" b="0"/>
            <wp:wrapTight wrapText="bothSides">
              <wp:wrapPolygon edited="0">
                <wp:start x="0" y="0"/>
                <wp:lineTo x="0" y="21328"/>
                <wp:lineTo x="21526" y="21328"/>
                <wp:lineTo x="2152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2064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2F4B">
        <w:rPr>
          <w:lang w:val="en-GB"/>
        </w:rPr>
        <w:t>To start the EDA, we first look at the variable outcome</w:t>
      </w:r>
      <w:r w:rsidR="00895184">
        <w:rPr>
          <w:lang w:val="en-GB"/>
        </w:rPr>
        <w:t xml:space="preserve">, to see the distribution and skewness. </w:t>
      </w:r>
      <w:r w:rsidR="00E55D30">
        <w:rPr>
          <w:lang w:val="en-GB"/>
        </w:rPr>
        <w:t xml:space="preserve">First of all, we have converted </w:t>
      </w:r>
      <w:r w:rsidR="002C2DD7">
        <w:rPr>
          <w:lang w:val="en-GB"/>
        </w:rPr>
        <w:t xml:space="preserve">the outcome variable into a factor, as it groups the population into two different subsets, those who have diabetes, and those who don’t. Looking at the bar plot, we can conclude that there is a </w:t>
      </w:r>
      <w:r w:rsidR="008128C2">
        <w:rPr>
          <w:lang w:val="en-GB"/>
        </w:rPr>
        <w:t xml:space="preserve">right tail skewness, as more than </w:t>
      </w:r>
      <w:r>
        <w:rPr>
          <w:lang w:val="en-GB"/>
        </w:rPr>
        <w:t>65% of the data is on the left.</w:t>
      </w:r>
    </w:p>
    <w:p w14:paraId="472217F5" w14:textId="6626582D" w:rsidR="002C2DD7" w:rsidRDefault="002C2DD7" w:rsidP="009F7469">
      <w:pPr>
        <w:rPr>
          <w:lang w:val="en-GB"/>
        </w:rPr>
      </w:pPr>
    </w:p>
    <w:p w14:paraId="6811A7C9" w14:textId="6D97571E" w:rsidR="003127B8" w:rsidRDefault="003127B8" w:rsidP="009F7469">
      <w:pPr>
        <w:rPr>
          <w:lang w:val="en-GB"/>
        </w:rPr>
      </w:pPr>
    </w:p>
    <w:p w14:paraId="61F604F8" w14:textId="36298DAA" w:rsidR="003127B8" w:rsidRDefault="003127B8" w:rsidP="009F7469">
      <w:pPr>
        <w:rPr>
          <w:lang w:val="en-GB"/>
        </w:rPr>
      </w:pPr>
    </w:p>
    <w:p w14:paraId="732C77FD" w14:textId="0C041ED2" w:rsidR="003127B8" w:rsidRDefault="003127B8" w:rsidP="009F7469">
      <w:pPr>
        <w:rPr>
          <w:lang w:val="en-GB"/>
        </w:rPr>
      </w:pPr>
    </w:p>
    <w:p w14:paraId="151F2626" w14:textId="67073AB2" w:rsidR="003127B8" w:rsidRDefault="003127B8" w:rsidP="009F7469">
      <w:pPr>
        <w:rPr>
          <w:lang w:val="en-GB"/>
        </w:rPr>
      </w:pPr>
    </w:p>
    <w:p w14:paraId="1B63B607" w14:textId="5B4AEB94" w:rsidR="003127B8" w:rsidRDefault="003127B8" w:rsidP="009F7469">
      <w:pPr>
        <w:rPr>
          <w:lang w:val="en-GB"/>
        </w:rPr>
      </w:pPr>
    </w:p>
    <w:p w14:paraId="73ABB167" w14:textId="77777777" w:rsidR="00F64485" w:rsidRDefault="00F64485" w:rsidP="009F7469">
      <w:pPr>
        <w:rPr>
          <w:lang w:val="en-GB"/>
        </w:rPr>
      </w:pPr>
    </w:p>
    <w:p w14:paraId="643C8014" w14:textId="64F225D7" w:rsidR="003127B8" w:rsidRDefault="00F64485" w:rsidP="009F7469">
      <w:pPr>
        <w:rPr>
          <w:lang w:val="en-GB"/>
        </w:rPr>
      </w:pPr>
      <w:r>
        <w:rPr>
          <w:lang w:val="en-GB"/>
        </w:rPr>
        <w:t>We check for any missing values (NAs</w:t>
      </w:r>
      <w:r w:rsidR="000659B1">
        <w:rPr>
          <w:lang w:val="en-GB"/>
        </w:rPr>
        <w:t>),</w:t>
      </w:r>
      <w:r>
        <w:rPr>
          <w:lang w:val="en-GB"/>
        </w:rPr>
        <w:t xml:space="preserve"> but we do not find any, although, we do find that there are many </w:t>
      </w:r>
      <w:r w:rsidR="000659B1">
        <w:rPr>
          <w:lang w:val="en-GB"/>
        </w:rPr>
        <w:t xml:space="preserve">values that are 0. More specifically, there are </w:t>
      </w:r>
      <w:r w:rsidR="007A616E">
        <w:rPr>
          <w:lang w:val="en-GB"/>
        </w:rPr>
        <w:t xml:space="preserve">5 for GLUCOSE, 374 for INSULIN, </w:t>
      </w:r>
      <w:r w:rsidR="00AC0E3B">
        <w:rPr>
          <w:lang w:val="en-GB"/>
        </w:rPr>
        <w:t xml:space="preserve">35 for BLOODPRESSURE, 227 for SKINTHICKNESS, and 11 for BMI. Given that there are only 11 for </w:t>
      </w:r>
      <w:r w:rsidR="00AD3E4D">
        <w:rPr>
          <w:lang w:val="en-GB"/>
        </w:rPr>
        <w:t xml:space="preserve">BMI, we can afford to eliminate all rows which contain a 0. On the other hand, for the rest of the variables that have </w:t>
      </w:r>
      <w:r w:rsidR="00F740B3">
        <w:rPr>
          <w:lang w:val="en-GB"/>
        </w:rPr>
        <w:t xml:space="preserve">0s, we can’t afford to simply delete them, as they constitute a large amount of our data </w:t>
      </w:r>
      <w:r w:rsidR="00700054">
        <w:rPr>
          <w:lang w:val="en-GB"/>
        </w:rPr>
        <w:t>set and</w:t>
      </w:r>
      <w:r w:rsidR="00654B92">
        <w:rPr>
          <w:lang w:val="en-GB"/>
        </w:rPr>
        <w:t xml:space="preserve"> would cost too much when developing the model</w:t>
      </w:r>
      <w:r w:rsidR="00F740B3">
        <w:rPr>
          <w:lang w:val="en-GB"/>
        </w:rPr>
        <w:t xml:space="preserve">. </w:t>
      </w:r>
      <w:r w:rsidR="00801B35">
        <w:rPr>
          <w:lang w:val="en-GB"/>
        </w:rPr>
        <w:t xml:space="preserve">The </w:t>
      </w:r>
      <w:r w:rsidR="00CF2DCF">
        <w:rPr>
          <w:lang w:val="en-GB"/>
        </w:rPr>
        <w:t xml:space="preserve">374 0 values for </w:t>
      </w:r>
      <w:r w:rsidR="00654B92">
        <w:rPr>
          <w:lang w:val="en-GB"/>
        </w:rPr>
        <w:t xml:space="preserve">INSULIN </w:t>
      </w:r>
      <w:r w:rsidR="00700054">
        <w:rPr>
          <w:lang w:val="en-GB"/>
        </w:rPr>
        <w:t xml:space="preserve">also do make </w:t>
      </w:r>
      <w:r w:rsidR="00D83E13">
        <w:rPr>
          <w:lang w:val="en-GB"/>
        </w:rPr>
        <w:t>sense or</w:t>
      </w:r>
      <w:r w:rsidR="00700054">
        <w:rPr>
          <w:lang w:val="en-GB"/>
        </w:rPr>
        <w:t xml:space="preserve"> are at least not outliers. </w:t>
      </w:r>
      <w:r w:rsidR="00241991">
        <w:rPr>
          <w:lang w:val="en-GB"/>
        </w:rPr>
        <w:t xml:space="preserve">According to medical data, </w:t>
      </w:r>
      <w:r w:rsidR="006E4F09">
        <w:rPr>
          <w:lang w:val="en-GB"/>
        </w:rPr>
        <w:t>the range for INSULIN levels</w:t>
      </w:r>
      <w:r w:rsidR="00435C15">
        <w:rPr>
          <w:lang w:val="en-GB"/>
        </w:rPr>
        <w:t xml:space="preserve"> in women</w:t>
      </w:r>
      <w:r w:rsidR="006E4F09">
        <w:rPr>
          <w:lang w:val="en-GB"/>
        </w:rPr>
        <w:t xml:space="preserve"> can vary between </w:t>
      </w:r>
      <w:r w:rsidR="00435C15">
        <w:rPr>
          <w:lang w:val="en-GB"/>
        </w:rPr>
        <w:t>1.6</w:t>
      </w:r>
      <w:r w:rsidR="006E4F09">
        <w:rPr>
          <w:lang w:val="en-GB"/>
        </w:rPr>
        <w:t xml:space="preserve"> </w:t>
      </w:r>
      <w:r w:rsidR="003356E5">
        <w:rPr>
          <w:lang w:val="en-GB"/>
        </w:rPr>
        <w:t xml:space="preserve">mu U/ml and </w:t>
      </w:r>
      <w:r w:rsidR="00484738">
        <w:rPr>
          <w:lang w:val="en-GB"/>
        </w:rPr>
        <w:t xml:space="preserve">13 mu U/ml </w:t>
      </w:r>
      <w:sdt>
        <w:sdtPr>
          <w:rPr>
            <w:lang w:val="en-GB"/>
          </w:rPr>
          <w:id w:val="-531026493"/>
          <w:citation/>
        </w:sdtPr>
        <w:sdtEndPr/>
        <w:sdtContent>
          <w:r w:rsidR="00484738">
            <w:rPr>
              <w:lang w:val="en-GB"/>
            </w:rPr>
            <w:fldChar w:fldCharType="begin"/>
          </w:r>
          <w:r w:rsidR="00484738" w:rsidRPr="00484738">
            <w:rPr>
              <w:lang w:val="en-GB"/>
            </w:rPr>
            <w:instrText xml:space="preserve"> CITATION Mar141 \l 3082 </w:instrText>
          </w:r>
          <w:r w:rsidR="00484738">
            <w:rPr>
              <w:lang w:val="en-GB"/>
            </w:rPr>
            <w:fldChar w:fldCharType="separate"/>
          </w:r>
          <w:r w:rsidR="00484738" w:rsidRPr="00484738">
            <w:rPr>
              <w:noProof/>
              <w:lang w:val="en-GB"/>
            </w:rPr>
            <w:t>(Maryam Tohidi, 2014)</w:t>
          </w:r>
          <w:r w:rsidR="00484738">
            <w:rPr>
              <w:lang w:val="en-GB"/>
            </w:rPr>
            <w:fldChar w:fldCharType="end"/>
          </w:r>
        </w:sdtContent>
      </w:sdt>
      <w:r w:rsidR="006E58E4">
        <w:rPr>
          <w:lang w:val="en-GB"/>
        </w:rPr>
        <w:t>, so it is</w:t>
      </w:r>
      <w:r w:rsidR="00E15FAA">
        <w:rPr>
          <w:lang w:val="en-GB"/>
        </w:rPr>
        <w:t xml:space="preserve"> entirely possible to have values close to or equal to zero. </w:t>
      </w:r>
    </w:p>
    <w:p w14:paraId="0A74C512" w14:textId="187F7DB1" w:rsidR="00FE6A1A" w:rsidRDefault="00E15FAA" w:rsidP="009F7469">
      <w:pPr>
        <w:rPr>
          <w:lang w:val="en-GB"/>
        </w:rPr>
      </w:pPr>
      <w:r>
        <w:rPr>
          <w:lang w:val="en-GB"/>
        </w:rPr>
        <w:t>On the other hand, the variables</w:t>
      </w:r>
      <w:r w:rsidR="007A6D41">
        <w:rPr>
          <w:lang w:val="en-GB"/>
        </w:rPr>
        <w:t xml:space="preserve"> BLOODPRESSURE and SKINTHICKNESS do not make any sense to have values equal to 0. If a persons BLOODPRESSURE is equal to 0, it would mean that </w:t>
      </w:r>
      <w:r w:rsidR="00090A37">
        <w:rPr>
          <w:lang w:val="en-GB"/>
        </w:rPr>
        <w:t xml:space="preserve">there is no blood flowing, suggesting that the person is not alive. A similar thing happens when </w:t>
      </w:r>
      <w:r w:rsidR="00090A37">
        <w:rPr>
          <w:lang w:val="en-GB"/>
        </w:rPr>
        <w:lastRenderedPageBreak/>
        <w:t>SKINTHICKNESS is equal to 0</w:t>
      </w:r>
      <w:r w:rsidR="00FE6A1A">
        <w:rPr>
          <w:lang w:val="en-GB"/>
        </w:rPr>
        <w:t xml:space="preserve">, it is physically impossible to have a SKINTHICKNESS of 0, as it would mean they have no skin. </w:t>
      </w:r>
    </w:p>
    <w:p w14:paraId="6E05B1E9" w14:textId="40C22EEF" w:rsidR="00BF1AD5" w:rsidRDefault="001D7B1D" w:rsidP="009F7469">
      <w:pPr>
        <w:rPr>
          <w:lang w:val="en-GB"/>
        </w:rPr>
      </w:pPr>
      <w:r>
        <w:rPr>
          <w:lang w:val="en-GB"/>
        </w:rPr>
        <w:t>To fix this problem, we have decided to substitute the values (0), for the</w:t>
      </w:r>
      <w:r w:rsidR="00C14E9B">
        <w:rPr>
          <w:lang w:val="en-GB"/>
        </w:rPr>
        <w:t>ir respective</w:t>
      </w:r>
      <w:r>
        <w:rPr>
          <w:lang w:val="en-GB"/>
        </w:rPr>
        <w:t xml:space="preserve"> median, as it </w:t>
      </w:r>
      <w:r w:rsidR="00C14E9B">
        <w:rPr>
          <w:lang w:val="en-GB"/>
        </w:rPr>
        <w:t>is not influenced by outlie</w:t>
      </w:r>
      <w:r w:rsidR="002F34A1">
        <w:rPr>
          <w:lang w:val="en-GB"/>
        </w:rPr>
        <w:t>r</w:t>
      </w:r>
      <w:r w:rsidR="00C14E9B">
        <w:rPr>
          <w:lang w:val="en-GB"/>
        </w:rPr>
        <w:t>s, and gives a better representation of the true values for the variables.</w:t>
      </w:r>
      <w:r w:rsidR="00C44693">
        <w:rPr>
          <w:lang w:val="en-GB"/>
        </w:rPr>
        <w:t xml:space="preserve"> The median value for the </w:t>
      </w:r>
      <w:r w:rsidR="00AC71A0">
        <w:rPr>
          <w:lang w:val="en-GB"/>
        </w:rPr>
        <w:t xml:space="preserve">SKINTHICKNESS </w:t>
      </w:r>
      <w:r w:rsidR="00C44693">
        <w:rPr>
          <w:lang w:val="en-GB"/>
        </w:rPr>
        <w:t xml:space="preserve">is 29, and </w:t>
      </w:r>
      <w:r w:rsidR="00F67F7E">
        <w:rPr>
          <w:lang w:val="en-GB"/>
        </w:rPr>
        <w:t xml:space="preserve">72 for </w:t>
      </w:r>
      <w:r w:rsidR="00AC71A0">
        <w:rPr>
          <w:lang w:val="en-GB"/>
        </w:rPr>
        <w:t>BLOODPRESSURE.</w:t>
      </w:r>
    </w:p>
    <w:p w14:paraId="745936B2" w14:textId="14A5DA51" w:rsidR="00AC71A0" w:rsidRPr="00C14DB8" w:rsidRDefault="005668A6" w:rsidP="009F7469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01CC2FF" wp14:editId="0E566815">
            <wp:simplePos x="0" y="0"/>
            <wp:positionH relativeFrom="margin">
              <wp:align>left</wp:align>
            </wp:positionH>
            <wp:positionV relativeFrom="paragraph">
              <wp:posOffset>1207770</wp:posOffset>
            </wp:positionV>
            <wp:extent cx="5400040" cy="1825625"/>
            <wp:effectExtent l="0" t="0" r="0" b="3175"/>
            <wp:wrapTight wrapText="bothSides">
              <wp:wrapPolygon edited="0">
                <wp:start x="0" y="0"/>
                <wp:lineTo x="0" y="21412"/>
                <wp:lineTo x="21488" y="21412"/>
                <wp:lineTo x="21488" y="0"/>
                <wp:lineTo x="0" y="0"/>
              </wp:wrapPolygon>
            </wp:wrapTight>
            <wp:docPr id="1" name="Picture 1" descr="Background patter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ckground pattern, 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6F6B">
        <w:rPr>
          <w:lang w:val="en-GB"/>
        </w:rPr>
        <w:t xml:space="preserve">Once we have cleaned and prepared our data, we </w:t>
      </w:r>
      <w:r w:rsidR="009F692A">
        <w:rPr>
          <w:lang w:val="en-GB"/>
        </w:rPr>
        <w:t xml:space="preserve">calculate </w:t>
      </w:r>
      <w:r w:rsidR="00EA6CFD">
        <w:rPr>
          <w:lang w:val="en-GB"/>
        </w:rPr>
        <w:t xml:space="preserve">which features are </w:t>
      </w:r>
      <w:r w:rsidR="00C435CE">
        <w:rPr>
          <w:lang w:val="en-GB"/>
        </w:rPr>
        <w:t>most important for the classifica</w:t>
      </w:r>
      <w:r w:rsidR="00991AFA">
        <w:rPr>
          <w:lang w:val="en-GB"/>
        </w:rPr>
        <w:t>tion of diabetes. To do this we use an xg boost tree</w:t>
      </w:r>
      <w:r w:rsidR="0049498A">
        <w:rPr>
          <w:lang w:val="en-GB"/>
        </w:rPr>
        <w:t>, as</w:t>
      </w:r>
      <w:r w:rsidR="00B3467A">
        <w:rPr>
          <w:lang w:val="en-GB"/>
        </w:rPr>
        <w:t>, after the boosted trees are cons</w:t>
      </w:r>
      <w:r w:rsidR="00E80DF9">
        <w:rPr>
          <w:lang w:val="en-GB"/>
        </w:rPr>
        <w:t xml:space="preserve">tructed, the process </w:t>
      </w:r>
      <w:r w:rsidR="008D4AFE">
        <w:rPr>
          <w:lang w:val="en-GB"/>
        </w:rPr>
        <w:t>to retrieve importance scores is straightforward, compared to other models.</w:t>
      </w:r>
      <w:r w:rsidR="00C14DB8" w:rsidRPr="00C14DB8">
        <w:rPr>
          <w:lang w:val="en-GB"/>
        </w:rPr>
        <w:t xml:space="preserve"> </w:t>
      </w:r>
      <w:r w:rsidR="00B31C3A">
        <w:rPr>
          <w:lang w:val="en-GB"/>
        </w:rPr>
        <w:t>The variables we use in the models depend on what scores the xg boost model returns</w:t>
      </w:r>
      <w:r w:rsidR="00696EAD">
        <w:rPr>
          <w:lang w:val="en-GB"/>
        </w:rPr>
        <w:t xml:space="preserve">. </w:t>
      </w:r>
      <w:r w:rsidR="00CB58FC">
        <w:rPr>
          <w:lang w:val="en-GB"/>
        </w:rPr>
        <w:t xml:space="preserve">In our case, the following results were given, suggesting that </w:t>
      </w:r>
      <w:r>
        <w:rPr>
          <w:lang w:val="en-GB"/>
        </w:rPr>
        <w:t xml:space="preserve">any variable with a lower importance </w:t>
      </w:r>
      <w:r w:rsidR="00242DAF">
        <w:rPr>
          <w:lang w:val="en-GB"/>
        </w:rPr>
        <w:t xml:space="preserve">of 30 </w:t>
      </w:r>
      <w:r w:rsidR="00563D65">
        <w:rPr>
          <w:lang w:val="en-GB"/>
        </w:rPr>
        <w:t>will not</w:t>
      </w:r>
      <w:r w:rsidR="00242DAF">
        <w:rPr>
          <w:lang w:val="en-GB"/>
        </w:rPr>
        <w:t xml:space="preserve"> be</w:t>
      </w:r>
      <w:r w:rsidR="00563D65">
        <w:rPr>
          <w:lang w:val="en-GB"/>
        </w:rPr>
        <w:t xml:space="preserve"> use</w:t>
      </w:r>
      <w:r w:rsidR="00242DAF">
        <w:rPr>
          <w:lang w:val="en-GB"/>
        </w:rPr>
        <w:t>d.</w:t>
      </w:r>
    </w:p>
    <w:p w14:paraId="38F475E7" w14:textId="6FEB44B0" w:rsidR="00C14E9B" w:rsidRDefault="00C14E9B" w:rsidP="009F7469">
      <w:pPr>
        <w:rPr>
          <w:lang w:val="en-GB"/>
        </w:rPr>
      </w:pPr>
    </w:p>
    <w:p w14:paraId="655A3BE9" w14:textId="3324A0DB" w:rsidR="00194D97" w:rsidRDefault="00194D97" w:rsidP="009F7469">
      <w:pPr>
        <w:rPr>
          <w:lang w:val="en-GB"/>
        </w:rPr>
      </w:pPr>
    </w:p>
    <w:p w14:paraId="2A52FB5B" w14:textId="6A7D915B" w:rsidR="00194D97" w:rsidRDefault="00194D97" w:rsidP="009F7469">
      <w:pPr>
        <w:rPr>
          <w:lang w:val="en-GB"/>
        </w:rPr>
      </w:pPr>
    </w:p>
    <w:p w14:paraId="6E3E3536" w14:textId="638C3AB2" w:rsidR="00194D97" w:rsidRDefault="00194D97" w:rsidP="009F7469">
      <w:pPr>
        <w:rPr>
          <w:lang w:val="en-GB"/>
        </w:rPr>
      </w:pPr>
    </w:p>
    <w:p w14:paraId="15B4B607" w14:textId="50B7EB94" w:rsidR="00194D97" w:rsidRDefault="00194D97" w:rsidP="009F7469">
      <w:pPr>
        <w:rPr>
          <w:lang w:val="en-GB"/>
        </w:rPr>
      </w:pPr>
    </w:p>
    <w:p w14:paraId="3AD58015" w14:textId="2B9F6E03" w:rsidR="00194D97" w:rsidRDefault="00194D97" w:rsidP="009F7469">
      <w:pPr>
        <w:rPr>
          <w:lang w:val="en-GB"/>
        </w:rPr>
      </w:pPr>
    </w:p>
    <w:p w14:paraId="1E4C2E67" w14:textId="63CF7E95" w:rsidR="00194D97" w:rsidRDefault="00194D97" w:rsidP="009F7469">
      <w:pPr>
        <w:rPr>
          <w:lang w:val="en-GB"/>
        </w:rPr>
      </w:pPr>
    </w:p>
    <w:p w14:paraId="2A381670" w14:textId="44C18747" w:rsidR="006B463C" w:rsidRDefault="006B463C" w:rsidP="009F7469">
      <w:pPr>
        <w:rPr>
          <w:lang w:val="en-GB"/>
        </w:rPr>
      </w:pPr>
    </w:p>
    <w:p w14:paraId="4F6F784C" w14:textId="0266DCB8" w:rsidR="006B463C" w:rsidRDefault="006B463C" w:rsidP="009F7469">
      <w:pPr>
        <w:rPr>
          <w:lang w:val="en-GB"/>
        </w:rPr>
      </w:pPr>
    </w:p>
    <w:p w14:paraId="3F2E41E8" w14:textId="6CA32A90" w:rsidR="006B463C" w:rsidRDefault="006B463C" w:rsidP="009F7469">
      <w:pPr>
        <w:rPr>
          <w:lang w:val="en-GB"/>
        </w:rPr>
      </w:pPr>
    </w:p>
    <w:p w14:paraId="4AA4B984" w14:textId="2C6DE9AD" w:rsidR="006B463C" w:rsidRDefault="006B463C" w:rsidP="009F7469">
      <w:pPr>
        <w:rPr>
          <w:lang w:val="en-GB"/>
        </w:rPr>
      </w:pPr>
    </w:p>
    <w:p w14:paraId="0FAA5AD5" w14:textId="156B4DB6" w:rsidR="006B463C" w:rsidRDefault="006B463C" w:rsidP="009F7469">
      <w:pPr>
        <w:rPr>
          <w:lang w:val="en-GB"/>
        </w:rPr>
      </w:pPr>
    </w:p>
    <w:p w14:paraId="5090F8A9" w14:textId="64A0586A" w:rsidR="006B463C" w:rsidRDefault="006B463C" w:rsidP="009F7469">
      <w:pPr>
        <w:rPr>
          <w:lang w:val="en-GB"/>
        </w:rPr>
      </w:pPr>
    </w:p>
    <w:p w14:paraId="766CBF5C" w14:textId="44F618FE" w:rsidR="006B463C" w:rsidRDefault="006B463C" w:rsidP="009F7469">
      <w:pPr>
        <w:rPr>
          <w:lang w:val="en-GB"/>
        </w:rPr>
      </w:pPr>
    </w:p>
    <w:p w14:paraId="3029A9C2" w14:textId="49623704" w:rsidR="006B463C" w:rsidRDefault="006B463C" w:rsidP="009F7469">
      <w:pPr>
        <w:rPr>
          <w:lang w:val="en-GB"/>
        </w:rPr>
      </w:pPr>
    </w:p>
    <w:p w14:paraId="57E56F7D" w14:textId="17F302DA" w:rsidR="006B463C" w:rsidRDefault="006B463C" w:rsidP="009F7469">
      <w:pPr>
        <w:rPr>
          <w:lang w:val="en-GB"/>
        </w:rPr>
      </w:pPr>
    </w:p>
    <w:p w14:paraId="60C12302" w14:textId="39F1AEE2" w:rsidR="006B463C" w:rsidRPr="00F24652" w:rsidRDefault="00263ACF" w:rsidP="009F7469">
      <w:pPr>
        <w:rPr>
          <w:rStyle w:val="IntenseEmphasis"/>
          <w:lang w:val="en-GB"/>
        </w:rPr>
      </w:pPr>
      <w:r w:rsidRPr="00F24652">
        <w:rPr>
          <w:rStyle w:val="IntenseEmphasis"/>
          <w:lang w:val="en-GB"/>
        </w:rPr>
        <w:lastRenderedPageBreak/>
        <w:t>KNN – Model:</w:t>
      </w:r>
    </w:p>
    <w:p w14:paraId="15DA7F42" w14:textId="77777777" w:rsidR="008A279E" w:rsidRDefault="00E343BB" w:rsidP="009F7469">
      <w:pPr>
        <w:rPr>
          <w:lang w:val="en-GB"/>
        </w:rPr>
      </w:pPr>
      <w:r>
        <w:rPr>
          <w:lang w:val="en-GB"/>
        </w:rPr>
        <w:t xml:space="preserve">KNN model, or K-Nearest Neighbours, </w:t>
      </w:r>
      <w:r w:rsidR="00AA4950">
        <w:rPr>
          <w:lang w:val="en-GB"/>
        </w:rPr>
        <w:t xml:space="preserve">is a machine learning algorithm that </w:t>
      </w:r>
      <w:r w:rsidR="00115FDE">
        <w:rPr>
          <w:lang w:val="en-GB"/>
        </w:rPr>
        <w:t>classifies unlabelled examples</w:t>
      </w:r>
      <w:r w:rsidR="008D00D4">
        <w:rPr>
          <w:lang w:val="en-GB"/>
        </w:rPr>
        <w:t xml:space="preserve">. It does so by </w:t>
      </w:r>
      <w:r w:rsidR="009F5851">
        <w:rPr>
          <w:lang w:val="en-GB"/>
        </w:rPr>
        <w:t>considering</w:t>
      </w:r>
      <w:r w:rsidR="008D00D4">
        <w:rPr>
          <w:lang w:val="en-GB"/>
        </w:rPr>
        <w:t xml:space="preserve"> its nearest data points (neighbours). </w:t>
      </w:r>
      <w:r w:rsidR="009F5851">
        <w:rPr>
          <w:lang w:val="en-GB"/>
        </w:rPr>
        <w:t>If a new example is introduced, and is close to, or in a cluster of points</w:t>
      </w:r>
      <w:r w:rsidR="009E052C">
        <w:rPr>
          <w:lang w:val="en-GB"/>
        </w:rPr>
        <w:t xml:space="preserve">, it is very likely </w:t>
      </w:r>
      <w:r w:rsidR="00CC5969">
        <w:rPr>
          <w:lang w:val="en-GB"/>
        </w:rPr>
        <w:t xml:space="preserve">that they both should be classified into the same category. </w:t>
      </w:r>
      <w:r w:rsidR="000461DD">
        <w:rPr>
          <w:lang w:val="en-GB"/>
        </w:rPr>
        <w:t xml:space="preserve">This is essentially how KNN works, the closer the data example is to a point, the more likely it should have the same classification. </w:t>
      </w:r>
    </w:p>
    <w:p w14:paraId="07CEE301" w14:textId="782890CC" w:rsidR="00263ACF" w:rsidRDefault="008A279E" w:rsidP="009F7469">
      <w:pPr>
        <w:rPr>
          <w:lang w:val="en-GB"/>
        </w:rPr>
      </w:pPr>
      <w:r>
        <w:rPr>
          <w:lang w:val="en-GB"/>
        </w:rPr>
        <w:t xml:space="preserve">There is one hyperparameter for a KNN model; K. </w:t>
      </w:r>
      <w:r w:rsidR="001022CA">
        <w:rPr>
          <w:lang w:val="en-GB"/>
        </w:rPr>
        <w:t xml:space="preserve">If K=1, then the algorithm classifies the new example </w:t>
      </w:r>
      <w:r w:rsidR="004C6F96">
        <w:rPr>
          <w:lang w:val="en-GB"/>
        </w:rPr>
        <w:t xml:space="preserve">depending on the nearest neighbour. It is very hard to guess what number K should be, therefore we let the algorithm decide the optimal K. </w:t>
      </w:r>
    </w:p>
    <w:p w14:paraId="6C8059C6" w14:textId="7C7EBC2B" w:rsidR="00E54B35" w:rsidRDefault="00E54B35" w:rsidP="009F7469">
      <w:pPr>
        <w:rPr>
          <w:lang w:val="en-GB"/>
        </w:rPr>
      </w:pPr>
      <w:r>
        <w:rPr>
          <w:lang w:val="en-GB"/>
        </w:rPr>
        <w:t xml:space="preserve">For this specific model, the performance was lower when INSULIN and PREGNANT were </w:t>
      </w:r>
      <w:r w:rsidR="00F9349C">
        <w:rPr>
          <w:lang w:val="en-GB"/>
        </w:rPr>
        <w:t>considered</w:t>
      </w:r>
      <w:r>
        <w:rPr>
          <w:lang w:val="en-GB"/>
        </w:rPr>
        <w:t xml:space="preserve">, therefore we have </w:t>
      </w:r>
      <w:r w:rsidR="009E5B7E">
        <w:rPr>
          <w:lang w:val="en-GB"/>
        </w:rPr>
        <w:t>discarded these variables, along with those that don’t have a significant importance on t</w:t>
      </w:r>
      <w:r w:rsidR="00BD3E68">
        <w:rPr>
          <w:lang w:val="en-GB"/>
        </w:rPr>
        <w:t xml:space="preserve">he output variable. </w:t>
      </w:r>
    </w:p>
    <w:p w14:paraId="12F0FCD6" w14:textId="22258746" w:rsidR="006B463C" w:rsidRDefault="00F24652" w:rsidP="009F7469">
      <w:pPr>
        <w:rPr>
          <w:lang w:val="en-GB"/>
        </w:rPr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4C33EE8" wp14:editId="3C59FD64">
                <wp:simplePos x="0" y="0"/>
                <wp:positionH relativeFrom="column">
                  <wp:posOffset>1905</wp:posOffset>
                </wp:positionH>
                <wp:positionV relativeFrom="paragraph">
                  <wp:posOffset>5715</wp:posOffset>
                </wp:positionV>
                <wp:extent cx="5067300" cy="3126740"/>
                <wp:effectExtent l="0" t="0" r="0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7300" cy="3126740"/>
                          <a:chOff x="0" y="0"/>
                          <a:chExt cx="5067300" cy="312674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7300" cy="31267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6" name="Oval 6"/>
                        <wps:cNvSpPr/>
                        <wps:spPr>
                          <a:xfrm>
                            <a:off x="2186940" y="121920"/>
                            <a:ext cx="137160" cy="12192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677E62" id="Group 2" o:spid="_x0000_s1026" style="position:absolute;margin-left:.15pt;margin-top:.45pt;width:399pt;height:246.2pt;z-index:251663360" coordsize="50673,312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50673;height:31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">
                  <v:imagedata r:id="rId11" o:title=""/>
                </v:shape>
                <v:oval id="Oval 6" o:spid="_x0000_s1028" style="position:absolute;left:21869;top:1219;width:1372;height:1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" filled="f" strokecolor="red" strokeweight="1pt">
                  <v:stroke joinstyle="miter"/>
                </v:oval>
              </v:group>
            </w:pict>
          </mc:Fallback>
        </mc:AlternateContent>
      </w:r>
    </w:p>
    <w:p w14:paraId="6D1D9FE9" w14:textId="248C9738" w:rsidR="006B463C" w:rsidRDefault="006B463C" w:rsidP="009F7469">
      <w:pPr>
        <w:rPr>
          <w:lang w:val="en-GB"/>
        </w:rPr>
      </w:pPr>
    </w:p>
    <w:p w14:paraId="409216A3" w14:textId="3F7B3625" w:rsidR="006B463C" w:rsidRDefault="006B463C" w:rsidP="009F7469">
      <w:pPr>
        <w:rPr>
          <w:lang w:val="en-GB"/>
        </w:rPr>
      </w:pPr>
    </w:p>
    <w:p w14:paraId="74D8F57E" w14:textId="424ECAA0" w:rsidR="006B463C" w:rsidRDefault="006B463C" w:rsidP="009F7469">
      <w:pPr>
        <w:rPr>
          <w:lang w:val="en-GB"/>
        </w:rPr>
      </w:pPr>
    </w:p>
    <w:p w14:paraId="63C02CAC" w14:textId="5E7EA670" w:rsidR="006B463C" w:rsidRDefault="006B463C" w:rsidP="009F7469">
      <w:pPr>
        <w:rPr>
          <w:lang w:val="en-GB"/>
        </w:rPr>
      </w:pPr>
    </w:p>
    <w:p w14:paraId="3BC3FC5E" w14:textId="68B56847" w:rsidR="006B463C" w:rsidRDefault="006B463C" w:rsidP="009F7469">
      <w:pPr>
        <w:rPr>
          <w:lang w:val="en-GB"/>
        </w:rPr>
      </w:pPr>
    </w:p>
    <w:p w14:paraId="126E6C99" w14:textId="6D390143" w:rsidR="006B463C" w:rsidRDefault="006B463C" w:rsidP="009F7469">
      <w:pPr>
        <w:rPr>
          <w:lang w:val="en-GB"/>
        </w:rPr>
      </w:pPr>
    </w:p>
    <w:p w14:paraId="3EF26B10" w14:textId="08E9AEBF" w:rsidR="00F9349C" w:rsidRDefault="00F9349C" w:rsidP="009F7469">
      <w:pPr>
        <w:rPr>
          <w:lang w:val="en-GB"/>
        </w:rPr>
      </w:pPr>
    </w:p>
    <w:p w14:paraId="07E18FAF" w14:textId="06C9125F" w:rsidR="00F9349C" w:rsidRDefault="00F9349C" w:rsidP="009F7469">
      <w:pPr>
        <w:rPr>
          <w:lang w:val="en-GB"/>
        </w:rPr>
      </w:pPr>
    </w:p>
    <w:p w14:paraId="6AD284B3" w14:textId="2939BE17" w:rsidR="00F9349C" w:rsidRDefault="00F9349C" w:rsidP="009F7469">
      <w:pPr>
        <w:rPr>
          <w:lang w:val="en-GB"/>
        </w:rPr>
      </w:pPr>
    </w:p>
    <w:p w14:paraId="273E43F6" w14:textId="1AC1F269" w:rsidR="00F9349C" w:rsidRDefault="00F9349C" w:rsidP="009F7469">
      <w:pPr>
        <w:rPr>
          <w:lang w:val="en-GB"/>
        </w:rPr>
      </w:pPr>
    </w:p>
    <w:p w14:paraId="1D7D68E8" w14:textId="20EDD2CC" w:rsidR="00F9349C" w:rsidRDefault="00F9349C" w:rsidP="009F7469">
      <w:pPr>
        <w:rPr>
          <w:lang w:val="en-GB"/>
        </w:rPr>
      </w:pPr>
    </w:p>
    <w:p w14:paraId="5EBC9D5F" w14:textId="53A32CE3" w:rsidR="001800AD" w:rsidRDefault="00F42BD4" w:rsidP="009F7469">
      <w:pPr>
        <w:rPr>
          <w:lang w:val="en-GB"/>
        </w:rPr>
      </w:pPr>
      <w:r>
        <w:rPr>
          <w:lang w:val="en-GB"/>
        </w:rPr>
        <w:t>As can be seen in the above graph, the ideal number of neighbours (K) is equal to 47, as it has the highest accuracy, around 81%</w:t>
      </w:r>
      <w:r w:rsidR="0087344E">
        <w:rPr>
          <w:lang w:val="en-GB"/>
        </w:rPr>
        <w:t xml:space="preserve">, and a Kappa value of </w:t>
      </w:r>
      <w:r w:rsidR="00424CC6">
        <w:rPr>
          <w:lang w:val="en-GB"/>
        </w:rPr>
        <w:t xml:space="preserve">0.56, which according to Joseph L. Fleiss, </w:t>
      </w:r>
      <w:r w:rsidR="00B561CA">
        <w:rPr>
          <w:lang w:val="en-GB"/>
        </w:rPr>
        <w:t xml:space="preserve">is between fair and good. </w:t>
      </w:r>
    </w:p>
    <w:p w14:paraId="41225FA4" w14:textId="35FDDB5B" w:rsidR="001800AD" w:rsidRDefault="001800AD" w:rsidP="009F7469">
      <w:pPr>
        <w:rPr>
          <w:lang w:val="en-GB"/>
        </w:rPr>
      </w:pPr>
      <w:r>
        <w:rPr>
          <w:lang w:val="en-GB"/>
        </w:rPr>
        <w:t xml:space="preserve">To train this model </w:t>
      </w:r>
      <w:r w:rsidR="007B490E">
        <w:rPr>
          <w:lang w:val="en-GB"/>
        </w:rPr>
        <w:t xml:space="preserve">we used cross-validation, as it would give us a better idea of the accuracy the model has. </w:t>
      </w:r>
      <w:r w:rsidR="00D526D2">
        <w:rPr>
          <w:lang w:val="en-GB"/>
        </w:rPr>
        <w:t xml:space="preserve">Cross-validation is a </w:t>
      </w:r>
      <w:r w:rsidR="00F000E1">
        <w:rPr>
          <w:lang w:val="en-GB"/>
        </w:rPr>
        <w:t xml:space="preserve">resampling method that ensures </w:t>
      </w:r>
      <w:r w:rsidR="009B0A3F">
        <w:rPr>
          <w:lang w:val="en-GB"/>
        </w:rPr>
        <w:t xml:space="preserve">that the model is trained on different portions of the data set, not just one. This helps with the over-fitting problem, as many different sets of data are used, making over-fitting extremely difficult. </w:t>
      </w:r>
    </w:p>
    <w:p w14:paraId="66D4F232" w14:textId="287BAF4C" w:rsidR="00B561CA" w:rsidRDefault="0021476E" w:rsidP="009F7469">
      <w:pPr>
        <w:rPr>
          <w:lang w:val="en-GB"/>
        </w:rPr>
      </w:pPr>
      <w:r>
        <w:rPr>
          <w:lang w:val="en-GB"/>
        </w:rPr>
        <w:t xml:space="preserve">Regarding the accuracy, we want to make sure that the difference between train and test models is not too large, as a large difference would imply that there is some over-fitting in the model. </w:t>
      </w:r>
    </w:p>
    <w:p w14:paraId="2C00B27B" w14:textId="0B197F85" w:rsidR="006B1B80" w:rsidRDefault="006B1B80" w:rsidP="009F7469">
      <w:pPr>
        <w:rPr>
          <w:lang w:val="en-GB"/>
        </w:rPr>
      </w:pPr>
      <w:r>
        <w:rPr>
          <w:lang w:val="en-GB"/>
        </w:rPr>
        <w:t xml:space="preserve">In our case, our </w:t>
      </w:r>
      <w:r w:rsidR="00C761A2">
        <w:rPr>
          <w:lang w:val="en-GB"/>
        </w:rPr>
        <w:t>test accuracy came to 81%, with most accuracies (due to cross validation) between 73% (strong) and 86% (very strong)</w:t>
      </w:r>
      <w:r w:rsidR="009A1EBA">
        <w:rPr>
          <w:lang w:val="en-GB"/>
        </w:rPr>
        <w:t xml:space="preserve">, while our training set had around 77% accuracy </w:t>
      </w:r>
      <w:r w:rsidR="009A1EBA">
        <w:rPr>
          <w:lang w:val="en-GB"/>
        </w:rPr>
        <w:lastRenderedPageBreak/>
        <w:t xml:space="preserve">(also strong). </w:t>
      </w:r>
      <w:r w:rsidR="000C4339">
        <w:rPr>
          <w:lang w:val="en-GB"/>
        </w:rPr>
        <w:t>Given that our test set had higher accuracy, we can conclude that there does not seem to be any over-fitting in this model.</w:t>
      </w:r>
    </w:p>
    <w:p w14:paraId="4B686A80" w14:textId="77777777" w:rsidR="00C761A2" w:rsidRDefault="00C761A2" w:rsidP="009F7469">
      <w:pPr>
        <w:rPr>
          <w:lang w:val="en-GB"/>
        </w:rPr>
      </w:pPr>
    </w:p>
    <w:p w14:paraId="1829FD48" w14:textId="4DD18A83" w:rsidR="00C761A2" w:rsidRDefault="00C761A2" w:rsidP="009F7469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4C37320" wp14:editId="5AC7C437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2657475" cy="314325"/>
            <wp:effectExtent l="0" t="0" r="9525" b="9525"/>
            <wp:wrapTight wrapText="bothSides">
              <wp:wrapPolygon edited="0">
                <wp:start x="0" y="0"/>
                <wp:lineTo x="0" y="20945"/>
                <wp:lineTo x="21523" y="20945"/>
                <wp:lineTo x="2152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16CC">
        <w:rPr>
          <w:lang w:val="en-GB"/>
        </w:rPr>
        <w:t>TEST:</w:t>
      </w:r>
    </w:p>
    <w:p w14:paraId="7ABBB09B" w14:textId="0D733587" w:rsidR="005216CC" w:rsidRDefault="005216CC" w:rsidP="009F7469">
      <w:pPr>
        <w:rPr>
          <w:lang w:val="en-GB"/>
        </w:rPr>
      </w:pPr>
    </w:p>
    <w:p w14:paraId="17D94267" w14:textId="1748C47A" w:rsidR="005216CC" w:rsidRDefault="005216CC" w:rsidP="009F7469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86F3E84" wp14:editId="5DA64A05">
            <wp:simplePos x="0" y="0"/>
            <wp:positionH relativeFrom="margin">
              <wp:align>center</wp:align>
            </wp:positionH>
            <wp:positionV relativeFrom="paragraph">
              <wp:posOffset>234950</wp:posOffset>
            </wp:positionV>
            <wp:extent cx="231457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511" y="20983"/>
                <wp:lineTo x="2151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FB49C0" w14:textId="697A6385" w:rsidR="005216CC" w:rsidRDefault="005216CC" w:rsidP="009F7469">
      <w:pPr>
        <w:rPr>
          <w:lang w:val="en-GB"/>
        </w:rPr>
      </w:pPr>
      <w:r>
        <w:rPr>
          <w:lang w:val="en-GB"/>
        </w:rPr>
        <w:t xml:space="preserve">TRAIN: </w:t>
      </w:r>
    </w:p>
    <w:p w14:paraId="2AF0A70B" w14:textId="62D4DBB0" w:rsidR="00C761A2" w:rsidRDefault="00C761A2" w:rsidP="009F7469">
      <w:pPr>
        <w:rPr>
          <w:lang w:val="en-GB"/>
        </w:rPr>
      </w:pPr>
    </w:p>
    <w:p w14:paraId="10772FD9" w14:textId="51A4AB77" w:rsidR="00C761A2" w:rsidRPr="000F75E3" w:rsidRDefault="00746D2E" w:rsidP="009F7469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66432" behindDoc="1" locked="0" layoutInCell="1" allowOverlap="1" wp14:anchorId="08E5C87F" wp14:editId="50346F46">
            <wp:simplePos x="0" y="0"/>
            <wp:positionH relativeFrom="margin">
              <wp:align>center</wp:align>
            </wp:positionH>
            <wp:positionV relativeFrom="paragraph">
              <wp:posOffset>1968500</wp:posOffset>
            </wp:positionV>
            <wp:extent cx="4938395" cy="3048000"/>
            <wp:effectExtent l="0" t="0" r="0" b="0"/>
            <wp:wrapTight wrapText="bothSides">
              <wp:wrapPolygon edited="0">
                <wp:start x="0" y="0"/>
                <wp:lineTo x="0" y="21465"/>
                <wp:lineTo x="21497" y="21465"/>
                <wp:lineTo x="21497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395" cy="304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509F">
        <w:rPr>
          <w:lang w:val="en-GB"/>
        </w:rPr>
        <w:t xml:space="preserve">The ROC curve evaluates the class probabilities </w:t>
      </w:r>
      <w:r w:rsidR="00437778">
        <w:rPr>
          <w:lang w:val="en-GB"/>
        </w:rPr>
        <w:t xml:space="preserve">for the model across a continuum of  </w:t>
      </w:r>
      <w:r w:rsidR="00E27949">
        <w:rPr>
          <w:lang w:val="en-GB"/>
        </w:rPr>
        <w:t>thresholds</w:t>
      </w:r>
      <w:r w:rsidR="00246278">
        <w:rPr>
          <w:lang w:val="en-GB"/>
        </w:rPr>
        <w:t xml:space="preserve">. The curve has two different parameters, True Positive Rate and False Positive Rate. </w:t>
      </w:r>
      <w:r w:rsidR="0036698F">
        <w:rPr>
          <w:lang w:val="en-GB"/>
        </w:rPr>
        <w:t xml:space="preserve">If we lower </w:t>
      </w:r>
      <w:r w:rsidR="0071605E">
        <w:rPr>
          <w:lang w:val="en-GB"/>
        </w:rPr>
        <w:t xml:space="preserve">the threshold, the model classifies more </w:t>
      </w:r>
      <w:r w:rsidR="00D53095">
        <w:rPr>
          <w:lang w:val="en-GB"/>
        </w:rPr>
        <w:t>data points as positive, thus increasing both False Positives and True Negatives. The higher the area under curve (</w:t>
      </w:r>
      <w:r w:rsidR="00CA6149">
        <w:rPr>
          <w:lang w:val="en-GB"/>
        </w:rPr>
        <w:t>0 =&lt;</w:t>
      </w:r>
      <w:r w:rsidR="00D53095">
        <w:rPr>
          <w:lang w:val="en-GB"/>
        </w:rPr>
        <w:t>AUC</w:t>
      </w:r>
      <w:r w:rsidR="00CA6149">
        <w:rPr>
          <w:lang w:val="en-GB"/>
        </w:rPr>
        <w:t xml:space="preserve"> =&lt; 1</w:t>
      </w:r>
      <w:r w:rsidR="00D53095">
        <w:rPr>
          <w:lang w:val="en-GB"/>
        </w:rPr>
        <w:t>)</w:t>
      </w:r>
      <w:r w:rsidR="000F75E3">
        <w:rPr>
          <w:lang w:val="en-GB"/>
        </w:rPr>
        <w:t xml:space="preserve">, </w:t>
      </w:r>
      <w:r w:rsidR="000F75E3" w:rsidRPr="000F75E3">
        <w:rPr>
          <w:lang w:val="en-GB"/>
        </w:rPr>
        <w:t>the better the performance of the model at distinguishing between the positive and negative classes.</w:t>
      </w:r>
      <w:r w:rsidR="000F75E3">
        <w:rPr>
          <w:lang w:val="en-GB"/>
        </w:rPr>
        <w:t xml:space="preserve"> In our case, </w:t>
      </w:r>
    </w:p>
    <w:sectPr w:rsidR="00C761A2" w:rsidRPr="000F75E3" w:rsidSect="004A71F2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E4D9C" w14:textId="77777777" w:rsidR="0010123C" w:rsidRDefault="0010123C" w:rsidP="006B2E8F">
      <w:pPr>
        <w:spacing w:after="0" w:line="240" w:lineRule="auto"/>
      </w:pPr>
      <w:r>
        <w:separator/>
      </w:r>
    </w:p>
  </w:endnote>
  <w:endnote w:type="continuationSeparator" w:id="0">
    <w:p w14:paraId="185540EB" w14:textId="77777777" w:rsidR="0010123C" w:rsidRDefault="0010123C" w:rsidP="006B2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804929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A5AE799" w14:textId="1C405A0A" w:rsidR="00F960FA" w:rsidRDefault="00F960F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A5FA1A" w14:textId="77777777" w:rsidR="00F960FA" w:rsidRDefault="00F960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A952F" w14:textId="77777777" w:rsidR="0010123C" w:rsidRDefault="0010123C" w:rsidP="006B2E8F">
      <w:pPr>
        <w:spacing w:after="0" w:line="240" w:lineRule="auto"/>
      </w:pPr>
      <w:r>
        <w:separator/>
      </w:r>
    </w:p>
  </w:footnote>
  <w:footnote w:type="continuationSeparator" w:id="0">
    <w:p w14:paraId="22FDDB0E" w14:textId="77777777" w:rsidR="0010123C" w:rsidRDefault="0010123C" w:rsidP="006B2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481A1" w14:textId="5BD8B7A4" w:rsidR="006B2E8F" w:rsidRDefault="006B2E8F">
    <w:pPr>
      <w:pStyle w:val="Header"/>
    </w:pPr>
    <w:r>
      <w:t>Larry Linares</w:t>
    </w:r>
  </w:p>
  <w:p w14:paraId="2409E4AC" w14:textId="7002A53F" w:rsidR="006B2E8F" w:rsidRDefault="006B2E8F">
    <w:pPr>
      <w:pStyle w:val="Header"/>
    </w:pPr>
    <w:r>
      <w:t>Nicolas Garc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8396C"/>
    <w:multiLevelType w:val="hybridMultilevel"/>
    <w:tmpl w:val="6A92B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zWzNDQzNzO2NDRS0lEKTi0uzszPAykwrgUAPwnOGywAAAA="/>
  </w:docVars>
  <w:rsids>
    <w:rsidRoot w:val="006B2E8F"/>
    <w:rsid w:val="00026CED"/>
    <w:rsid w:val="0003479A"/>
    <w:rsid w:val="000461DD"/>
    <w:rsid w:val="000659B1"/>
    <w:rsid w:val="00090A37"/>
    <w:rsid w:val="000C4339"/>
    <w:rsid w:val="000C4AA5"/>
    <w:rsid w:val="000D53B7"/>
    <w:rsid w:val="000F75E3"/>
    <w:rsid w:val="0010123C"/>
    <w:rsid w:val="001022CA"/>
    <w:rsid w:val="00115FDE"/>
    <w:rsid w:val="00126972"/>
    <w:rsid w:val="00137470"/>
    <w:rsid w:val="00147E9B"/>
    <w:rsid w:val="001800AD"/>
    <w:rsid w:val="00182BEA"/>
    <w:rsid w:val="00194D97"/>
    <w:rsid w:val="001D7B1D"/>
    <w:rsid w:val="0021476E"/>
    <w:rsid w:val="00241991"/>
    <w:rsid w:val="00242DAF"/>
    <w:rsid w:val="00246278"/>
    <w:rsid w:val="00263ACF"/>
    <w:rsid w:val="002B0A02"/>
    <w:rsid w:val="002B6992"/>
    <w:rsid w:val="002C2DD7"/>
    <w:rsid w:val="002F34A1"/>
    <w:rsid w:val="0030185D"/>
    <w:rsid w:val="003127B8"/>
    <w:rsid w:val="003356E5"/>
    <w:rsid w:val="0035281E"/>
    <w:rsid w:val="0036698F"/>
    <w:rsid w:val="00424CC6"/>
    <w:rsid w:val="00435C15"/>
    <w:rsid w:val="00437778"/>
    <w:rsid w:val="00445A7C"/>
    <w:rsid w:val="00484738"/>
    <w:rsid w:val="004944EF"/>
    <w:rsid w:val="0049498A"/>
    <w:rsid w:val="004A71F2"/>
    <w:rsid w:val="004C1DDA"/>
    <w:rsid w:val="004C6F96"/>
    <w:rsid w:val="004E3D7B"/>
    <w:rsid w:val="005216CC"/>
    <w:rsid w:val="00563D65"/>
    <w:rsid w:val="005668A6"/>
    <w:rsid w:val="005A465E"/>
    <w:rsid w:val="0062206F"/>
    <w:rsid w:val="00654B92"/>
    <w:rsid w:val="0065599D"/>
    <w:rsid w:val="006752F4"/>
    <w:rsid w:val="00696EAD"/>
    <w:rsid w:val="006A334D"/>
    <w:rsid w:val="006B1B80"/>
    <w:rsid w:val="006B2E8F"/>
    <w:rsid w:val="006B463C"/>
    <w:rsid w:val="006E4F09"/>
    <w:rsid w:val="006E58E4"/>
    <w:rsid w:val="00700054"/>
    <w:rsid w:val="007029A1"/>
    <w:rsid w:val="0071605E"/>
    <w:rsid w:val="00746D2E"/>
    <w:rsid w:val="00753C34"/>
    <w:rsid w:val="007A616E"/>
    <w:rsid w:val="007A6D41"/>
    <w:rsid w:val="007B490E"/>
    <w:rsid w:val="007C1148"/>
    <w:rsid w:val="00801B35"/>
    <w:rsid w:val="00802F4B"/>
    <w:rsid w:val="008128C2"/>
    <w:rsid w:val="0081394B"/>
    <w:rsid w:val="00826F6B"/>
    <w:rsid w:val="00841208"/>
    <w:rsid w:val="00856D56"/>
    <w:rsid w:val="0087344E"/>
    <w:rsid w:val="00895184"/>
    <w:rsid w:val="008A279E"/>
    <w:rsid w:val="008D00D4"/>
    <w:rsid w:val="008D4AFE"/>
    <w:rsid w:val="008F5E05"/>
    <w:rsid w:val="009146B8"/>
    <w:rsid w:val="0095556A"/>
    <w:rsid w:val="009711F2"/>
    <w:rsid w:val="00991AFA"/>
    <w:rsid w:val="0099314D"/>
    <w:rsid w:val="009A1EBA"/>
    <w:rsid w:val="009B0A3F"/>
    <w:rsid w:val="009E052C"/>
    <w:rsid w:val="009E5B7E"/>
    <w:rsid w:val="009F5851"/>
    <w:rsid w:val="009F692A"/>
    <w:rsid w:val="009F7469"/>
    <w:rsid w:val="00A0521E"/>
    <w:rsid w:val="00AA4950"/>
    <w:rsid w:val="00AC0E3B"/>
    <w:rsid w:val="00AC71A0"/>
    <w:rsid w:val="00AD3E4D"/>
    <w:rsid w:val="00B10C78"/>
    <w:rsid w:val="00B31C3A"/>
    <w:rsid w:val="00B3467A"/>
    <w:rsid w:val="00B561CA"/>
    <w:rsid w:val="00B9022A"/>
    <w:rsid w:val="00BD3E68"/>
    <w:rsid w:val="00BF1AD5"/>
    <w:rsid w:val="00C14DB8"/>
    <w:rsid w:val="00C14E9B"/>
    <w:rsid w:val="00C435CE"/>
    <w:rsid w:val="00C44693"/>
    <w:rsid w:val="00C761A2"/>
    <w:rsid w:val="00C87EDA"/>
    <w:rsid w:val="00CA6149"/>
    <w:rsid w:val="00CB58FC"/>
    <w:rsid w:val="00CC5969"/>
    <w:rsid w:val="00CE285C"/>
    <w:rsid w:val="00CF196C"/>
    <w:rsid w:val="00CF2DCF"/>
    <w:rsid w:val="00D526D2"/>
    <w:rsid w:val="00D53095"/>
    <w:rsid w:val="00D83E13"/>
    <w:rsid w:val="00DA509F"/>
    <w:rsid w:val="00E15FAA"/>
    <w:rsid w:val="00E27949"/>
    <w:rsid w:val="00E3241F"/>
    <w:rsid w:val="00E343BB"/>
    <w:rsid w:val="00E54B35"/>
    <w:rsid w:val="00E55D30"/>
    <w:rsid w:val="00E643A0"/>
    <w:rsid w:val="00E80DF9"/>
    <w:rsid w:val="00EA6CFD"/>
    <w:rsid w:val="00F000E1"/>
    <w:rsid w:val="00F03D96"/>
    <w:rsid w:val="00F24652"/>
    <w:rsid w:val="00F42BD4"/>
    <w:rsid w:val="00F5002D"/>
    <w:rsid w:val="00F64485"/>
    <w:rsid w:val="00F67F7E"/>
    <w:rsid w:val="00F740B3"/>
    <w:rsid w:val="00F9349C"/>
    <w:rsid w:val="00F960FA"/>
    <w:rsid w:val="00FE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63DC3"/>
  <w15:chartTrackingRefBased/>
  <w15:docId w15:val="{71CE73B4-6B13-4129-978A-DDAEFBE84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29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2E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E8F"/>
    <w:rPr>
      <w:lang w:val="es-ES"/>
    </w:rPr>
  </w:style>
  <w:style w:type="paragraph" w:styleId="Footer">
    <w:name w:val="footer"/>
    <w:basedOn w:val="Normal"/>
    <w:link w:val="FooterChar"/>
    <w:uiPriority w:val="99"/>
    <w:unhideWhenUsed/>
    <w:rsid w:val="006B2E8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E8F"/>
    <w:rPr>
      <w:lang w:val="es-ES"/>
    </w:rPr>
  </w:style>
  <w:style w:type="paragraph" w:styleId="Title">
    <w:name w:val="Title"/>
    <w:basedOn w:val="Normal"/>
    <w:next w:val="Normal"/>
    <w:link w:val="TitleChar"/>
    <w:uiPriority w:val="10"/>
    <w:qFormat/>
    <w:rsid w:val="007029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29A1"/>
    <w:rPr>
      <w:rFonts w:asciiTheme="majorHAnsi" w:eastAsiaTheme="majorEastAsia" w:hAnsiTheme="majorHAnsi" w:cstheme="majorBidi"/>
      <w:spacing w:val="-10"/>
      <w:kern w:val="28"/>
      <w:sz w:val="56"/>
      <w:szCs w:val="56"/>
      <w:lang w:val="es-ES"/>
    </w:rPr>
  </w:style>
  <w:style w:type="character" w:customStyle="1" w:styleId="Heading1Char">
    <w:name w:val="Heading 1 Char"/>
    <w:basedOn w:val="DefaultParagraphFont"/>
    <w:link w:val="Heading1"/>
    <w:uiPriority w:val="9"/>
    <w:rsid w:val="007029A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paragraph" w:styleId="ListParagraph">
    <w:name w:val="List Paragraph"/>
    <w:basedOn w:val="Normal"/>
    <w:uiPriority w:val="34"/>
    <w:qFormat/>
    <w:rsid w:val="005A465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5556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5556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5556A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6B463C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5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r141</b:Tag>
    <b:SourceType>JournalArticle</b:SourceType>
    <b:Guid>{0682988A-B7F8-4577-A3F8-D8E5DBE6BD69}</b:Guid>
    <b:Title>Age- and sex-specific reference values for fasting serum insulin levels and insulin resistance/sensitivity indices in healthy Iranian adults: Tehran Lipid and Glucose Study</b:Title>
    <b:Year>2014</b:Year>
    <b:Author>
      <b:Author>
        <b:NameList>
          <b:Person>
            <b:Last>Maryam Tohidi</b:Last>
            <b:First>Asghar</b:First>
            <b:Middle>Ghasemi, Farzad Hadaegh, Arash Derakhshan, Abdolreza Chary, Fereidoun Azizi</b:Middle>
          </b:Person>
        </b:NameList>
      </b:Author>
    </b:Author>
    <b:JournalName>Clin Biochem</b:JournalName>
    <b:RefOrder>1</b:RefOrder>
  </b:Source>
</b:Sources>
</file>

<file path=customXml/itemProps1.xml><?xml version="1.0" encoding="utf-8"?>
<ds:datastoreItem xmlns:ds="http://schemas.openxmlformats.org/officeDocument/2006/customXml" ds:itemID="{D7147211-0AB4-409B-ABE4-D5F0A3D55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3</TotalTime>
  <Pages>5</Pages>
  <Words>893</Words>
  <Characters>5093</Characters>
  <Application>Microsoft Office Word</Application>
  <DocSecurity>0</DocSecurity>
  <Lines>42</Lines>
  <Paragraphs>11</Paragraphs>
  <ScaleCrop>false</ScaleCrop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Garcia Valdeande</dc:creator>
  <cp:keywords/>
  <dc:description/>
  <cp:lastModifiedBy>Nicolas Garcia Valdeande</cp:lastModifiedBy>
  <cp:revision>128</cp:revision>
  <dcterms:created xsi:type="dcterms:W3CDTF">2021-10-21T07:41:00Z</dcterms:created>
  <dcterms:modified xsi:type="dcterms:W3CDTF">2021-10-24T09:21:00Z</dcterms:modified>
</cp:coreProperties>
</file>